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RANIA  KONT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51933802</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